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3A78B" w14:textId="77777777" w:rsidR="001D104B" w:rsidRPr="001D104B" w:rsidRDefault="001D104B" w:rsidP="001D104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104B">
        <w:rPr>
          <w:rFonts w:ascii="Times New Roman" w:eastAsia="Times New Roman" w:hAnsi="Times New Roman" w:cs="Times New Roman"/>
          <w:sz w:val="25"/>
          <w:szCs w:val="25"/>
        </w:rPr>
        <w:t>The purpose of this report is to confirm that you have made substantial progress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and know what is required to finish your project properly. A current status section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should give a good summary of what has been done so far (at least 3-4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paragraphs). The remaining work section should list the work needed to complete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your project along with the time needed and milestones/deadlines you are setting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yourself.</w:t>
      </w:r>
    </w:p>
    <w:p w14:paraId="0225A97C" w14:textId="77777777" w:rsidR="001D104B" w:rsidRDefault="001D104B" w:rsidP="001D104B">
      <w:pPr>
        <w:rPr>
          <w:rFonts w:ascii="Times New Roman" w:eastAsia="Times New Roman" w:hAnsi="Times New Roman" w:cs="Times New Roman"/>
          <w:sz w:val="25"/>
          <w:szCs w:val="25"/>
        </w:rPr>
      </w:pP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This is not assessed as part of your final project mark, but nevertheless must be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completed on time and to an acceptable standard. Your supervisor should check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the report and once they have approved it as valid, complete the associated form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 xml:space="preserve">(https://forms.office.com/r/rTGz1dBdU4). </w:t>
      </w:r>
    </w:p>
    <w:p w14:paraId="1FB3FB97" w14:textId="77777777" w:rsidR="001D104B" w:rsidRDefault="001D104B" w:rsidP="001D104B">
      <w:pPr>
        <w:rPr>
          <w:rFonts w:ascii="Times New Roman" w:eastAsia="Times New Roman" w:hAnsi="Times New Roman" w:cs="Times New Roman"/>
          <w:sz w:val="25"/>
          <w:szCs w:val="25"/>
        </w:rPr>
      </w:pPr>
      <w:r w:rsidRPr="001D104B">
        <w:rPr>
          <w:rFonts w:ascii="Times New Roman" w:eastAsia="Times New Roman" w:hAnsi="Times New Roman" w:cs="Times New Roman"/>
          <w:sz w:val="25"/>
          <w:szCs w:val="25"/>
        </w:rPr>
        <w:t>The deadline for submission of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Interim Report via upload to Moodle is: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Noon Wednesday 18th January 2022</w:t>
      </w:r>
    </w:p>
    <w:p w14:paraId="1D16DF9E" w14:textId="77777777" w:rsidR="00CE5DFA" w:rsidRDefault="001D104B" w:rsidP="001D104B">
      <w:pPr>
        <w:rPr>
          <w:rFonts w:ascii="Times New Roman" w:eastAsia="Times New Roman" w:hAnsi="Times New Roman" w:cs="Times New Roman"/>
          <w:sz w:val="25"/>
          <w:szCs w:val="25"/>
        </w:rPr>
      </w:pP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Aim to be clear and concise; try to limit your Interim Report to around two or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three pages of A4. The report must include at least the information outlined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below. Your supervisor may wish you to include further material, depending on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the progress of your project.</w:t>
      </w:r>
    </w:p>
    <w:p w14:paraId="53B7512B" w14:textId="06BD0935" w:rsidR="00FF1A93" w:rsidRDefault="001D104B" w:rsidP="001D104B"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• Name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• Project title as given in your October Project Plan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• Current project title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• Your internal supervisor’s name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• Your external supervisor’s name (where appropriate)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• Progress made to date</w:t>
      </w:r>
      <w:r w:rsidRPr="001D104B">
        <w:rPr>
          <w:rFonts w:ascii="Times New Roman" w:eastAsia="Times New Roman" w:hAnsi="Times New Roman" w:cs="Times New Roman"/>
          <w:sz w:val="24"/>
          <w:szCs w:val="24"/>
        </w:rPr>
        <w:br/>
      </w:r>
      <w:r w:rsidRPr="001D104B">
        <w:rPr>
          <w:rFonts w:ascii="Times New Roman" w:eastAsia="Times New Roman" w:hAnsi="Times New Roman" w:cs="Times New Roman"/>
          <w:sz w:val="25"/>
          <w:szCs w:val="25"/>
        </w:rPr>
        <w:t>• Remaining work to be done before the final report deadline</w:t>
      </w:r>
    </w:p>
    <w:sectPr w:rsidR="00FF1A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TUDMszMzEwMDJV0lIJTi4sz8/NACgxrAXXUGqEsAAAA"/>
  </w:docVars>
  <w:rsids>
    <w:rsidRoot w:val="00B14F5C"/>
    <w:rsid w:val="001D104B"/>
    <w:rsid w:val="00B14F5C"/>
    <w:rsid w:val="00CE5DFA"/>
    <w:rsid w:val="00FF1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73170"/>
  <w15:chartTrackingRefBased/>
  <w15:docId w15:val="{98DC25F2-3D9F-4656-8F73-8FEB8AEAE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1D1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24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5</Characters>
  <Application>Microsoft Office Word</Application>
  <DocSecurity>0</DocSecurity>
  <Lines>9</Lines>
  <Paragraphs>2</Paragraphs>
  <ScaleCrop>false</ScaleCrop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3</cp:revision>
  <dcterms:created xsi:type="dcterms:W3CDTF">2023-01-09T16:33:00Z</dcterms:created>
  <dcterms:modified xsi:type="dcterms:W3CDTF">2023-01-09T16:34:00Z</dcterms:modified>
</cp:coreProperties>
</file>